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8B08C" w14:textId="77777777" w:rsidR="00DC3B99" w:rsidRDefault="00DC3B99" w:rsidP="00DC3B99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409B20B" w14:textId="6FEF639B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1</w:t>
      </w:r>
    </w:p>
    <w:p w14:paraId="230018E7" w14:textId="591E250D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5C825A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A58E89B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FE06EF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200D6F2B" w14:textId="1167C82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EA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alphabets (exactly 3).</w:t>
      </w:r>
    </w:p>
    <w:p w14:paraId="3E6E8702" w14:textId="7777777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313E2F05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99E9DBF" w14:textId="4C734C23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A123",</w:t>
      </w:r>
    </w:p>
    <w:p w14:paraId="15167471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7DD48A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B4F8289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4F716E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6BF2A27" w14:textId="601A96AB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EC105EB" w14:textId="796F859C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 w:rsidRPr="00DC3B99">
        <w:rPr>
          <w:noProof/>
        </w:rPr>
        <w:drawing>
          <wp:anchor distT="0" distB="0" distL="114300" distR="114300" simplePos="0" relativeHeight="251658752" behindDoc="0" locked="0" layoutInCell="1" allowOverlap="1" wp14:anchorId="40FE9094" wp14:editId="1235025C">
            <wp:simplePos x="0" y="0"/>
            <wp:positionH relativeFrom="column">
              <wp:posOffset>62230</wp:posOffset>
            </wp:positionH>
            <wp:positionV relativeFrom="paragraph">
              <wp:posOffset>384175</wp:posOffset>
            </wp:positionV>
            <wp:extent cx="6483350" cy="2872105"/>
            <wp:effectExtent l="0" t="0" r="0" b="4445"/>
            <wp:wrapSquare wrapText="bothSides"/>
            <wp:docPr id="7636212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21216" name="Picture 1" descr="A screenshot of a computer program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6E0CC3A3" w14:textId="5EEB06C4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ABA380D" w14:textId="270B6920" w:rsidR="00DC3B99" w:rsidRDefault="00C13FEA" w:rsidP="00DC3B99">
      <w:pPr>
        <w:rPr>
          <w:b/>
          <w:bCs/>
          <w:sz w:val="40"/>
          <w:szCs w:val="40"/>
          <w:u w:val="single"/>
        </w:rPr>
      </w:pPr>
      <w:r w:rsidRPr="00C13FEA">
        <w:rPr>
          <w:b/>
          <w:bCs/>
          <w:sz w:val="40"/>
          <w:szCs w:val="40"/>
          <w:u w:val="single"/>
        </w:rPr>
        <w:drawing>
          <wp:inline distT="0" distB="0" distL="0" distR="0" wp14:anchorId="7BCCB5DB" wp14:editId="19DD6A24">
            <wp:extent cx="5943600" cy="2160270"/>
            <wp:effectExtent l="0" t="0" r="0" b="0"/>
            <wp:docPr id="1341314026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14026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4408" w14:textId="6924FB6C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460FC3BE" w14:textId="48D6FFC3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65D52BE2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3E017177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586ABF71" w14:textId="77777777" w:rsidR="00DC3B99" w:rsidRDefault="00DC3B99" w:rsidP="00DC3B99">
      <w:pPr>
        <w:rPr>
          <w:b/>
          <w:bCs/>
          <w:sz w:val="36"/>
          <w:szCs w:val="36"/>
        </w:rPr>
      </w:pPr>
    </w:p>
    <w:p w14:paraId="123F2A65" w14:textId="77777777" w:rsidR="00DC3B99" w:rsidRDefault="00DC3B99" w:rsidP="00DC3B99"/>
    <w:p w14:paraId="1C4A1E17" w14:textId="77777777" w:rsidR="00DC3B99" w:rsidRDefault="00DC3B99" w:rsidP="00DC3B99"/>
    <w:p w14:paraId="62711113" w14:textId="77777777" w:rsidR="00DC3B99" w:rsidRDefault="00DC3B99" w:rsidP="00DC3B99"/>
    <w:p w14:paraId="26A8F300" w14:textId="77777777" w:rsidR="00DC3B99" w:rsidRPr="00D328DC" w:rsidRDefault="00DC3B99" w:rsidP="00DC3B99"/>
    <w:p w14:paraId="67032B1F" w14:textId="5C72723D" w:rsidR="65BA26AC" w:rsidRPr="00DC3B99" w:rsidRDefault="65BA26AC" w:rsidP="00DC3B99"/>
    <w:sectPr w:rsidR="65BA26AC" w:rsidRPr="00DC3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4D613E"/>
    <w:rsid w:val="005B242C"/>
    <w:rsid w:val="0061235D"/>
    <w:rsid w:val="00841434"/>
    <w:rsid w:val="00856A27"/>
    <w:rsid w:val="00943309"/>
    <w:rsid w:val="0096733F"/>
    <w:rsid w:val="00C13FEA"/>
    <w:rsid w:val="00DC3B9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